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lta 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PP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P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 fixation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H4 uptake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. N Assim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s(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(Temperature, N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13:35:23Z</dcterms:created>
  <dcterms:modified xsi:type="dcterms:W3CDTF">2023-08-30T13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